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nathan aguila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nath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guila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45 s komensky ave chicago 6062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nathan.a41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89092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